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ཁོར་བ་ལས་ཡིད་ངེས་པར་འབྱུང་བར་བྱེད་པ་ཞེས་བྱ་བའི་གླུ།༄༅༅། །​རྒྱ་གར་སྐད་དུ། །​ས་ན་ས་</w:t>
      </w:r>
      <w:r>
        <w:rPr>
          <w:rStyle w:val="FootnoteReference"/>
        </w:rPr>
        <w:footnoteReference w:id="20"/>
      </w:r>
      <w:r>
        <w:t xml:space="preserve">ར་མཱ་ན་ནི་ཡཱ་</w:t>
      </w:r>
      <w:r>
        <w:rPr>
          <w:rStyle w:val="FootnoteReference"/>
        </w:rPr>
        <w:footnoteReference w:id="21"/>
      </w:r>
      <w:r>
        <w:t xml:space="preserve">ཎི་ཀ་ར་ནཱ་མ་སངྒཱི་ཏི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བོད་སྐད་དུ། འཁོར་བ་ལས་ཡིད་ངེས་པར་འབྱུང་བར་བྱེད་པ་ཞེས་བྱ་བའི་གླུ། བླ་མ་རྣམས་ལ་ཕྱག་འཚལ་ལོ། །​དཀོན་མཆོག་གསུམ་ལ་ཕྱག་འཚལ་ལོ། །​ཨེ་མའོ། །​འདུ་བྱེད་སྡུག་བསྔལ་འགྱུར་བའི་སྡུག་བསྔལ་དང་། །​སྡུག་བསྔལ་སྡུག་བསྔལ་ལ་སོགས་བརྒྱ་རྩ་བཅུ།</w:t>
      </w:r>
      <w:r>
        <w:rPr>
          <w:rStyle w:val="FootnoteReference"/>
        </w:rPr>
        <w:footnoteReference w:id="23"/>
      </w:r>
      <w:r>
        <w:t xml:space="preserve"> །​སྡུག་བསྔལ་ཀུན་ལས་སྐྱོབ་པར་མཛད་པ་ཡི། །​སྨན་པའི་རྒྱལ་པོ་དེ་ལ་ཕྱག་འཚལ་ལོ། །​ཀྱེ་ཀྱེ་ཀྭའི་གྲོགས་པོ་དག །​འཁོར་བའི་རྒྱུ་ནི་ཉོན་མོངས་པ་དང་ལས། །​ཉོན་མོངས་ཁམས་གསུམ་གནས་ནི་དགུ་བཅུ་བརྒྱད། །​ཟག་པའི་ཆུ་བོ་སྦྱོར་བ་ཉེ་བར་ལེན། །​རྒྱུ་དང་ཡུལ་དང་སྦྱོར་བའི་སྟོབས་ཀྱིས་བྱུང་། །​ཀྱེ་ཀྱེ་ཀྭའི་གྲོགས་པོ་དག །​སྣ་ཚོགས་འདི་དག་ལས་ལས་བྱུང་། །​དེ་ཡང་ཉོན་མོངས་སྟོབས་ལས་བྱུང་། །​དགེ་དང་མི་དགེ་ལུང་མ་བསྟན། །​མཐོང་ལ་མྱོང་དང་སྐྱེས་ནས་མྱོང་། །​གཞན་དུ་མྱོང་དང་མ་ངེས་པའི། །​དཀར་དང་གནག་དང་འདྲེན་མའོ། །​འཁོར་བའི་ལས་ནི་ལྕི་གང་དང་། །​ཉེ་བ་གང་དང་གོམས་པ་གང་། །​སྔོན་བྱས་གང་ཡིན་དེ་ལས་ནི། །​སྔ་མ་སྔ་མ་རྣམ་སྨིན་འགྱུར། །​གྲོགས་དག་སོམས་ཤིག་ཐོག་མ་མེད་པ་ནས། །​མ་རིག་ལ་སོགས་བཅུ་གཅིག་རྒ་ཤིའི་མཐའ། །​ཡན་ལག་བཅུ་གཉིས་ཆ་གསུམ་ཟོ་ཆུན་ཚུལ། །​ནང་གི་རྟེན་འབྲེལ་ཡང་དང་ཡང་དུ་འཁོར། །​ཚེ་རབས་ཚེ་རབས་གྲངས་མེད་དེ་དང་དེར། །​སྐྱེ་དང་རྒ་དང་ན་དང་འཆི་བ་ཡི། །​སྡུག་བསྔལ་རྣམས་ཀྱིས་ཡང་དང་ཡང་དུ་གདུངས། །​འཁྲུལ་ནས་འཁོར་གྱུར་འཁྲུལ་ཅིང་འཁོར་བར་འགྱུར། །​ཀྱི་ཧུད་སྲིད་པའི་ལམ་གྱིས་དུབ་པའི་འགྲོན་པོ་རྣམས། །​སྡུག་བསྔལ་བདེ་བར་བཟུང་</w:t>
      </w:r>
      <w:r>
        <w:rPr>
          <w:rStyle w:val="FootnoteReference"/>
        </w:rPr>
        <w:footnoteReference w:id="24"/>
      </w:r>
      <w:r>
        <w:t xml:space="preserve">ནས་མི་སྐྱོ་བ།</w:t>
      </w:r>
      <w:r>
        <w:rPr>
          <w:rStyle w:val="FootnoteReference"/>
        </w:rPr>
        <w:footnoteReference w:id="25"/>
      </w:r>
      <w:r>
        <w:t xml:space="preserve"> །​ཁྱེད་ཡིད་དེ་ལ་རྟག་ཏུ་ཆགས་བྱེད་པ། །​ཕྱུགས་དང་ཁྱད་པར་མེད་པར་བླ་མ་གསུང་།</w:t>
      </w:r>
      <w:r>
        <w:rPr>
          <w:rStyle w:val="FootnoteReference"/>
        </w:rPr>
        <w:footnoteReference w:id="26"/>
      </w:r>
      <w:r>
        <w:t xml:space="preserve"> །​བླ་མས་ཟིན་པའི་སྐྱེ་བོ་</w:t>
      </w:r>
      <w:r>
        <w:rPr>
          <w:rStyle w:val="FootnoteReference"/>
        </w:rPr>
        <w:footnoteReference w:id="27"/>
      </w:r>
      <w:r>
        <w:t xml:space="preserve">མཁས་པ་དག །​སྐད་ཅིག་སྐད་ཅིག་འགྲོ་བ་ལྔ་པོ་ཀུན། །​འཁོར་བའི་སྡུག་བསྔལ་ཚེར་མ་ཟུག་འདྲ་ལ། །​རུས་པའི་གཏིང་ནས་སྙིང་རྗེ་སུ་མི་སྐྱེ། །​ལས་ངན་དབང་གིས་འཁོར་བའི་རྒྱ་མཚོ་འདིར། །​ཡང་ཡང་སྐྱེ་ཞིང་ཡང་ཡང་རྒ་དང་ན། །​ཡང་ཡང་འཆི་འགྱུར་འདི་ནི་མི་སེམས་པར། །​ཡུལ་ལ་ཆགས་བྱེད་བདག་གིས་ཇི་ལྟར་བྱ། །​གྲོགས་དག་སྲིད་པ་གསུམ་ནང་གནས་པ་ཀུན་སྡུག་བསྔལ། །​དེ་ཡང་མི་ཡི་སྡུག་བསྔལ་བདག་གིས་མཐོང་། །​མངལ་གྱི་སྡུག་བསྔལ་འདི་ལྟ་བུ་རུ་གནས། །​ནུར་ནུར་མེར་མེར་གོར་གོར་ནར་ནར་པོ། །​ལྟར་ལྟར་མཁྲང་དང་རྐང་ལག་རིམ་གྱིས་རྫོགས། །​ནུ་ཞོ་མར་གྱིས་གསོ་བྱེད་ཅིང་། །​ཤིན་ཏུ་ཉམ་</w:t>
      </w:r>
      <w:r>
        <w:rPr>
          <w:rStyle w:val="FootnoteReference"/>
        </w:rPr>
        <w:footnoteReference w:id="28"/>
      </w:r>
      <w:r>
        <w:t xml:space="preserve">ཆུང་གན་རྐྱལ་ཉལ། །​བྱིས་པ་དར་མ་ལང་ཚོ་དང་། །​རྒས་པས་སླར་ཡང་བྱིས་བར་འགྱུར། །​ཚེ་ནི་མི་རྟག་ཤིན་ཏུ་གཡོ་བ་སྟེ། །​ཡུད་ཙམ་སྡོད་པའི་མཐུ་ཡང་ཡོད་མ་ཡིན། །​བདག་ནི་ངེས་པར་འཆི་འགྱུར་མི་སེམས་པ། །​གྲོགས་དག་སྐྱེས་བུ་དེ་ནི་ངོ་མཚར་ཆེ། །​འཁོར་བའི་སྐྱོན་དང་ཉེས་དམིགས་མི་ཤེས་པས། །​ཕྱིན་ཅི་ལོག་པ་བཞི་ལ་གནས་ནས་སུ། །​བདག་ནི་ངེས་པར་འཆི་འགྱུར་མི་སེམས་པར། །​ཡུལ་ལ་མངོན་ཞེན་ཉིན་མཚན་དོན་མེད་འདས། །​འཛམ་བུའི་གླིང་པ་དུས་མིན་འཆི་བས་ཏེ། །​ངེས་པ་ཅན་ཡང་ཟད་པར་འགྱུར་བས་ན། །​ཡང་དང་ཡང་དུ་ངེས་པར་འཆི་འོ་ཞེས། །​བསམ་པར་རིགས་སོ་ཀྭའི་བཞིན་བཟང་དག །​སོ་ག་མེ་ཏོག་རྒྱས་པའི་དུས་འདི་བྱུང་བར་གྱུར།</w:t>
      </w:r>
      <w:r>
        <w:rPr>
          <w:rStyle w:val="FootnoteReference"/>
        </w:rPr>
        <w:footnoteReference w:id="29"/>
      </w:r>
      <w:r>
        <w:t xml:space="preserve"> །​ཟླ་བ་གསལ་བས་མཚོན་པའི་སྟོན་དུས་འདི་འབྱུང་ཞེས། །​སྐྱེ་བོ་ཐམས་ཅད་དགའ་འགྱུར་བདག་གི་ཚེ་འདི་ནི། །​ཟད་པར་འགྱུར་ཞེས་ཤིན་ཏུ་མི་དགར་འགྱུར་བ་མེད། །​དེ་རིང་འདི་བྱ་</w:t>
      </w:r>
      <w:r>
        <w:rPr>
          <w:rStyle w:val="FootnoteReference"/>
        </w:rPr>
        <w:footnoteReference w:id="30"/>
      </w:r>
      <w:r>
        <w:t xml:space="preserve">སང་ནི་འདི་བྱ་དེ་ནས་འདི་དང་</w:t>
      </w:r>
      <w:r>
        <w:rPr>
          <w:rStyle w:val="FootnoteReference"/>
        </w:rPr>
        <w:footnoteReference w:id="31"/>
      </w:r>
      <w:r>
        <w:t xml:space="preserve">འདི་བྱ་ཞེས། །​སྲིད་པ་གཡོ་བའི་རང་བཞིན་མ་ཤེས་དོན་མེད་ཡིད་བརྟན་ཚོལ་བྱེད་པའི། །​སྐྱེ་དགུ་འཆི་བདག་གི་ནི་ཆུ་སྲིན་ཁར་ནི་གྲུ་ནི་ཞུགས་པ་ལྟར། །​བྱ་བ་མཐར་མ་ཕྱིན་པར་ཡུལ་གྱི་ཆུ་ཡི་དབའ་ཀློང་ནང་དུ་ལྷུང་། །​འདི་ནི་སང་བྱ་འདི་ནི་ཐང་ཅིག་འོག་ཏུ་བྱ། །​འདི་ནི་དེའུ་རེ་བྱ་ཞེས་སྐྱེ་བོ་སེམས་པ་ན། །​གཤིན་རྗེ་བེ་ཅོན་ལག་ཐོགས་ཟུར་གྱིས་ལྟ་བྱེད་ཅིང་། །​མིག་རྩ་དམར་ཁྲོས་མ་རུངས་གད་མོས་རེ་སྙམ་འདེབས། །​རྣལ་འབྱོར་བསྟན་བཅོས་</w:t>
      </w:r>
      <w:r>
        <w:rPr>
          <w:rStyle w:val="FootnoteReference"/>
        </w:rPr>
        <w:footnoteReference w:id="32"/>
      </w:r>
      <w:r>
        <w:t xml:space="preserve">ཐམས་ཅད་དང་། །​སྦྱོར་བ་དུ་མ་རབ་ཤེས་ཀྱང་། །​དེང་བྱ་སང་བྱ་ཞེས་སྨྲ་ཞིང་། །​བསམ་དང་ལྡན་པས་འཆི་བར་འགྱུར། །​ཚེ་འདི་</w:t>
      </w:r>
      <w:r>
        <w:rPr>
          <w:rStyle w:val="FootnoteReference"/>
        </w:rPr>
        <w:footnoteReference w:id="33"/>
      </w:r>
      <w:r>
        <w:t xml:space="preserve">གནོད་མང་རླུང་</w:t>
      </w:r>
      <w:r>
        <w:rPr>
          <w:rStyle w:val="FootnoteReference"/>
        </w:rPr>
        <w:footnoteReference w:id="34"/>
      </w:r>
      <w:r>
        <w:t xml:space="preserve">གིས་བཏབ་པ་</w:t>
      </w:r>
      <w:r>
        <w:rPr>
          <w:rStyle w:val="FootnoteReference"/>
        </w:rPr>
        <w:footnoteReference w:id="35"/>
      </w:r>
      <w:r>
        <w:t xml:space="preserve">ཡི། །​ཆུ་ཡི་ཆུ་བུར་བས་ཀྱང་མི་རྟག་ན། །​དབུགས་འབྱུང་དབུགས་རྔུབ་གཉིད་ཀྱིས་ལོག་པ་ལས། །​སང་ཁོམ་གང་ལགས་དེ་ནི་ངོ་མཚར་ཆེ། །​ཀྱེ་ཀྱེ་ཀྭའི་གྲོགས་པོ་དག །​ཚེ་ནི་ཡུན་ཐུང་ཤེས་བྱའི་རྣམ་པ་མང་། །​ཚེ་ཡི་ཚད་ཀྱང་ཅི་ཙམ་མི་ཤེས་པས། །​ངང་པས་ཆུ་ལས་འོ་མ་ལེན་པ་ལྟར། །​རང་གི་འདོད་པ་དང་ལ་བླང་བར་གྱིས། །​ཀྱེ་ཀྱེ་ཀྭའི་གྲོགས་པོ་དག །​འཇིག་རྟེན་སྤྱོད་པ་དག་ལ་ཕར་བལྟས་</w:t>
      </w:r>
      <w:r>
        <w:rPr>
          <w:rStyle w:val="FootnoteReference"/>
        </w:rPr>
        <w:footnoteReference w:id="36"/>
      </w:r>
      <w:r>
        <w:t xml:space="preserve">ན། །​བྱས་པ་ཐམས་ཅད་དོན་མེད་སྡུག་བསྔལ་རྒྱུ། །​ཅི་ལ་བསམས་</w:t>
      </w:r>
      <w:r>
        <w:rPr>
          <w:rStyle w:val="FootnoteReference"/>
        </w:rPr>
        <w:footnoteReference w:id="37"/>
      </w:r>
      <w:r>
        <w:t xml:space="preserve">ཀྱང་ཕན་པར་མི་འགྱུར་བས། །​རང་གི་སེམས་ལ་ལྟ་བ་གོམས་པར་གྱིས། །​ཀྱེ་ཀྱེ་ཀྭའི་གྲོགས་པོ་དག །​ཚད་མ་བདུན་དང་བརྡ་སྤྲོད་</w:t>
      </w:r>
      <w:r>
        <w:rPr>
          <w:rStyle w:val="FootnoteReference"/>
        </w:rPr>
        <w:footnoteReference w:id="38"/>
      </w:r>
      <w:r>
        <w:t xml:space="preserve">རྣམ་པ་བཞི། །​མངོན་པ་དང་ནི་ཡོ་ག་ཙརྱའི་ས། །​མདོ་སྡེ་དང་ནི་འདུལ་བ་མངོན་པ་དང་། །​གཞུང་དུ་བཀོད་པ་མ་ལུས་ཐམས་ཅད་ཀུན། །​མ་མཐོང་མ་མཉན་མ་བཤད་མ་བྲིས་ཞེས། །​དེ་ལ་གདུང་བ་མ་བསྐྱེད་བཞིན་བཟངས་དག །​བླ་མའི་མན་ངག་ཅེས་བྱ་བདུད་རྩིའི་རོ། །​གང་གིས་སེམས་མཉམ་འཇོག་པ་དེ་ཙམ་ཞིག །​ཡོངས་སུ་བཙལ་གྱིས་</w:t>
      </w:r>
      <w:r>
        <w:rPr>
          <w:rStyle w:val="FootnoteReference"/>
        </w:rPr>
        <w:footnoteReference w:id="39"/>
      </w:r>
      <w:r>
        <w:t xml:space="preserve">གཞུང་མངས་ཅི་ཞིག་དགོས། །​ཐམས་ཅད་ཡིད་ནི་འཁྲུལ་པར་བྱེད་པའི་རྒྱུ། །​འཁོར་བའི་གནས་འདི་ངེས་པ་མེད་པས་ན། །​ཕ་མ་ལ་སོགས་ཕ་མར་མ་</w:t>
      </w:r>
      <w:r>
        <w:rPr>
          <w:rStyle w:val="FootnoteReference"/>
        </w:rPr>
        <w:footnoteReference w:id="40"/>
      </w:r>
      <w:r>
        <w:t xml:space="preserve">ངེས་པས། །​ཉེ་དུ་འབྲེལ་པ་དག་ལ་ཆགས་པ་སྤངས།</w:t>
      </w:r>
      <w:r>
        <w:rPr>
          <w:rStyle w:val="FootnoteReference"/>
        </w:rPr>
        <w:footnoteReference w:id="41"/>
      </w:r>
      <w:r>
        <w:t xml:space="preserve"> །​དགྲ་ཡང་མ་ངེས་དེ་ལ་སྡང་བ་སྤངས།</w:t>
      </w:r>
      <w:r>
        <w:rPr>
          <w:rStyle w:val="FootnoteReference"/>
        </w:rPr>
        <w:footnoteReference w:id="42"/>
      </w:r>
      <w:r>
        <w:t xml:space="preserve"> །​ནད་མེད་ལང་ཚོ་ཕུན་སུམ་ཚོགས་པ་དང་། །​འདོད་ཡོན་ལྔ་ལ་རང་བཞིན་གྱིས་ཆགས་སྤངས།</w:t>
      </w:r>
      <w:r>
        <w:rPr>
          <w:rStyle w:val="FootnoteReference"/>
        </w:rPr>
        <w:footnoteReference w:id="43"/>
      </w:r>
      <w:r>
        <w:t xml:space="preserve"> །​རྙེད་པ་དང་ནི་བཀུར་སྟི་</w:t>
      </w:r>
      <w:r>
        <w:rPr>
          <w:rStyle w:val="FootnoteReference"/>
        </w:rPr>
        <w:footnoteReference w:id="44"/>
      </w:r>
      <w:r>
        <w:t xml:space="preserve">གྲགས་པ་དང་། །​རིགས་དང་རུས་དང་ཚིགས་སུ་བཅད་པ་སྤངས། །​སློབ་མ་ཡང་སློབ་ཆོས་ཀྱི་འབྲེལ་པ་སྤངས། །​</w:t>
      </w:r>
      <w:r>
        <w:rPr>
          <w:rStyle w:val="FootnoteReference"/>
        </w:rPr>
        <w:footnoteReference w:id="45"/>
      </w:r>
      <w:r>
        <w:t xml:space="preserve">ཀྱེ་ཀྱེ་ཀྭའི་གྲོགས་པོ་དག །​འཇིག་རྟེན་སྟག་</w:t>
      </w:r>
      <w:r>
        <w:rPr>
          <w:rStyle w:val="FootnoteReference"/>
        </w:rPr>
        <w:footnoteReference w:id="46"/>
      </w:r>
      <w:r>
        <w:t xml:space="preserve">སྦྲུལ་མེ་དང་དུག་འདྲ་བར། །​བསམས་ནས་སྤངས་ཏེ་དབེན་པར་གནས་པར་བྱ། །​བུད་མེད་མཚན་ཉིད་སྐྱེས་པའི་མཚན་ཉིད་དང་། །​སྨན་དང་གླང་ཆེན་བརྟགས་པའམ་གཟའ་སྐར་རྩིས། །​མཚོན་ཆ་བརྟགས་པའམ་རྟ་དཔྱད་རང་བཟོའམ། །​བསྟན་བཅོས་ངན་</w:t>
      </w:r>
      <w:r>
        <w:rPr>
          <w:rStyle w:val="FootnoteReference"/>
        </w:rPr>
        <w:footnoteReference w:id="47"/>
      </w:r>
      <w:r>
        <w:t xml:space="preserve">པ་སློབ་དང་ཀློག་པ་སྤངས། །​ཡུལ་ལ་མངོན་དགའི་སེམས་ནི་བྱུང་བ་དང་། །​རྣམ་རྟོག་དེ་དག་རྣམས་ནི་བྱུང་བ་ནས། །​བདག་ནི་ངེས་པར་འཆི་བ་དྲན་བྱས་ལ། །​འོག་ནས་འབྱུང་བའི་གཉེན་པོ་རྣམས་ཀྱིས་བཟློག །​རྣམ་རྟོག་མང་བ་དབུགས་བགྲང་པ་ཡིས་གཞིལ། །​འདོད་ཆགས་སེམས་བྱུང་རྣམ་པར་རྟོག་པ་དེ། །​རང་བཞིན་མི་གཙང་ཀེང་རུས་བལྟ་བས་བཟློག །​ཞེ་སྡང་ལ་ནི་བྱམས་པའི་ཆུ་ཡིས་བཏབ།</w:t>
      </w:r>
      <w:r>
        <w:rPr>
          <w:rStyle w:val="FootnoteReference"/>
        </w:rPr>
        <w:footnoteReference w:id="48"/>
      </w:r>
      <w:r>
        <w:t xml:space="preserve"> །​གཏི་མུག་ལ་ནི་རྟེན་འབྲེལ་ལམ་གྱིས་སོ། །​མི་གཙང་བ་དང་བྱམས་པ་རྟེན་འབྲེལ་གྱི། །​མན་ངག་བླ་མའི་ཞལ་</w:t>
      </w:r>
      <w:r>
        <w:rPr>
          <w:rStyle w:val="FootnoteReference"/>
        </w:rPr>
        <w:footnoteReference w:id="49"/>
      </w:r>
      <w:r>
        <w:t xml:space="preserve">ནས་འབྱུང་བཞིན་བྱ། །​འཁོར་བ་ལ་ཡིད་ཆེས་</w:t>
      </w:r>
      <w:r>
        <w:rPr>
          <w:rStyle w:val="FootnoteReference"/>
        </w:rPr>
        <w:footnoteReference w:id="50"/>
      </w:r>
      <w:r>
        <w:t xml:space="preserve">པར་འབྱུང་བར་བྱེད་པ་ཞེས་བྱ་བའི་གླུ། །​སློབ་དཔོན་</w:t>
      </w:r>
      <w:r>
        <w:rPr>
          <w:rStyle w:val="FootnoteReference"/>
        </w:rPr>
        <w:footnoteReference w:id="51"/>
      </w:r>
      <w:r>
        <w:t xml:space="preserve">དཔལ་མར་མེ་མཛད་ཡེ་ཤེས་ཀྱི་ཞལ་སྔ་ནས་མཛད་པ་རྫོགས་སོ།། །​།རྒྱ་གར་གྱི་མཁན་པོ་དེ་ཉིད་དང་། ཞུ་ཆེན་གྱི་ལོ་ཙཱ་བ་རྒྱ་བསྟོན་སེང་གེས་བི་</w:t>
      </w:r>
      <w:r>
        <w:rPr>
          <w:rStyle w:val="FootnoteReference"/>
        </w:rPr>
        <w:footnoteReference w:id="52"/>
      </w:r>
      <w:r>
        <w:t xml:space="preserve">ཀ་མ་</w:t>
      </w:r>
      <w:r>
        <w:rPr>
          <w:rStyle w:val="FootnoteReference"/>
        </w:rPr>
        <w:footnoteReference w:id="53"/>
      </w:r>
      <w:r>
        <w:t xml:space="preserve">ལ་ཤཱི་ལའི་གཙུག་ལག་ཁང་དུ་བསྒྱུར་བའོ། །​སླད་ནས་བླ་མ་དེ་ཉིད་དང་། ལོ་ཙཱ་བ་ཚུལ་ཁྲིམས་རྒྱལ་བས་བཅོས་ཤིང་གཏན་ལ་ཕབ།</w:t>
      </w:r>
      <w:r>
        <w:t xml:space="preserve"> </w:t>
      </w:r>
      <w:r>
        <w:rPr>
          <w:rStyle w:val="FootnoteReference"/>
        </w:rPr>
        <w:footnoteReference w:id="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ཾ་ད་ སྣར་ཐང་། དུ། སྃ་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ྒཱི་ཏ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ེ་ན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ླུ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ང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ང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ཆེན་པ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7Z</dcterms:created>
  <dcterms:modified xsi:type="dcterms:W3CDTF">2023-09-10T19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